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4B39A8" w14:textId="78C8BC43" w:rsidR="00F51A54" w:rsidRPr="00847901" w:rsidRDefault="00A722D5" w:rsidP="006B152F">
      <w:pPr>
        <w:pStyle w:val="Title"/>
        <w:rPr>
          <w:b/>
          <w:bCs/>
        </w:rPr>
      </w:pPr>
      <w:r w:rsidRPr="00847901">
        <w:rPr>
          <w:b/>
          <w:bCs/>
        </w:rPr>
        <w:t>SEMIOTICS:</w:t>
      </w:r>
    </w:p>
    <w:p w14:paraId="47EB508C" w14:textId="51ED9EDB" w:rsidR="00A722D5" w:rsidRPr="00847901" w:rsidRDefault="00A722D5" w:rsidP="006B152F">
      <w:pPr>
        <w:pStyle w:val="Subtitle"/>
        <w:rPr>
          <w:b/>
          <w:bCs/>
        </w:rPr>
      </w:pPr>
      <w:r w:rsidRPr="00847901">
        <w:rPr>
          <w:b/>
          <w:bCs/>
        </w:rPr>
        <w:t>A PATHWAY TO MEANING</w:t>
      </w:r>
    </w:p>
    <w:p w14:paraId="3E329838" w14:textId="62028EE9" w:rsidR="00A722D5" w:rsidRDefault="00A722D5" w:rsidP="006B152F">
      <w:r>
        <w:rPr>
          <w:noProof/>
        </w:rPr>
        <w:drawing>
          <wp:anchor distT="0" distB="0" distL="114300" distR="114300" simplePos="0" relativeHeight="251658240" behindDoc="0" locked="0" layoutInCell="1" allowOverlap="1" wp14:anchorId="1CCE9B24" wp14:editId="73175AC8">
            <wp:simplePos x="0" y="0"/>
            <wp:positionH relativeFrom="margin">
              <wp:posOffset>581025</wp:posOffset>
            </wp:positionH>
            <wp:positionV relativeFrom="margin">
              <wp:posOffset>781050</wp:posOffset>
            </wp:positionV>
            <wp:extent cx="4570095" cy="6877050"/>
            <wp:effectExtent l="0" t="0" r="1905" b="0"/>
            <wp:wrapTopAndBottom/>
            <wp:docPr id="1" name="Picture 1" descr="A picture containing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lan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0095" cy="6877050"/>
                    </a:xfrm>
                    <a:prstGeom prst="rect">
                      <a:avLst/>
                    </a:prstGeom>
                  </pic:spPr>
                </pic:pic>
              </a:graphicData>
            </a:graphic>
          </wp:anchor>
        </w:drawing>
      </w:r>
    </w:p>
    <w:p w14:paraId="4F1ED6C0" w14:textId="1BCEA5AB" w:rsidR="00A722D5" w:rsidRPr="00847901" w:rsidRDefault="00A722D5" w:rsidP="00847901">
      <w:pPr>
        <w:jc w:val="center"/>
        <w:rPr>
          <w:rStyle w:val="Strong"/>
          <w:b/>
          <w:bCs/>
        </w:rPr>
      </w:pPr>
      <w:r w:rsidRPr="00847901">
        <w:rPr>
          <w:rStyle w:val="Strong"/>
          <w:b/>
          <w:bCs/>
        </w:rPr>
        <w:t>P E T CONROY</w:t>
      </w:r>
    </w:p>
    <w:p w14:paraId="61B641E6" w14:textId="280AF7E9" w:rsidR="00A722D5" w:rsidRPr="00847901" w:rsidRDefault="00A722D5" w:rsidP="00847901">
      <w:pPr>
        <w:jc w:val="center"/>
        <w:rPr>
          <w:rStyle w:val="Strong"/>
          <w:b/>
          <w:bCs/>
        </w:rPr>
      </w:pPr>
    </w:p>
    <w:p w14:paraId="314C7855" w14:textId="17315BFC" w:rsidR="00A722D5" w:rsidRPr="00847901" w:rsidRDefault="00A722D5" w:rsidP="00847901">
      <w:pPr>
        <w:jc w:val="center"/>
        <w:rPr>
          <w:rStyle w:val="Strong"/>
          <w:b/>
          <w:bCs/>
        </w:rPr>
      </w:pPr>
      <w:r w:rsidRPr="00847901">
        <w:rPr>
          <w:rStyle w:val="Strong"/>
          <w:b/>
          <w:bCs/>
        </w:rPr>
        <w:t>AVT SCRIPT</w:t>
      </w:r>
    </w:p>
    <w:p w14:paraId="5BA29621" w14:textId="0AD9BCB2" w:rsidR="00A722D5" w:rsidRPr="00FE501F" w:rsidRDefault="00A722D5" w:rsidP="00FE501F">
      <w:pPr>
        <w:pStyle w:val="Heading1"/>
      </w:pPr>
      <w:r w:rsidRPr="00FE501F">
        <w:lastRenderedPageBreak/>
        <w:t>SCENE 1</w:t>
      </w:r>
    </w:p>
    <w:p w14:paraId="5E28B761" w14:textId="279F1E6B" w:rsidR="00A722D5" w:rsidRPr="00A722D5" w:rsidRDefault="00FE501F" w:rsidP="006B152F">
      <w:r>
        <w:t>[[00:00:00]]</w:t>
      </w:r>
    </w:p>
    <w:p w14:paraId="51FF9F21" w14:textId="663FD0A7" w:rsidR="00A722D5" w:rsidRPr="006B152F" w:rsidRDefault="00FE501F" w:rsidP="006B152F">
      <w:pPr>
        <w:pStyle w:val="NoSpacing"/>
        <w:rPr>
          <w:rStyle w:val="Emphasis"/>
          <w:i/>
          <w:iCs w:val="0"/>
        </w:rPr>
      </w:pPr>
      <w:r>
        <w:rPr>
          <w:rStyle w:val="Emphasis"/>
          <w:i/>
          <w:iCs w:val="0"/>
        </w:rPr>
        <w:t xml:space="preserve">Fade from Black to </w:t>
      </w:r>
      <w:r w:rsidR="00A722D5" w:rsidRPr="006B152F">
        <w:rPr>
          <w:rStyle w:val="Emphasis"/>
          <w:i/>
          <w:iCs w:val="0"/>
        </w:rPr>
        <w:t>Long shot/full body shot of presenter “Jill Jones”</w:t>
      </w:r>
    </w:p>
    <w:p w14:paraId="5688A36E" w14:textId="061032B4" w:rsidR="00A722D5" w:rsidRDefault="00A722D5" w:rsidP="006B152F">
      <w:pPr>
        <w:pStyle w:val="NoSpacing"/>
        <w:rPr>
          <w:iCs/>
        </w:rPr>
      </w:pPr>
      <w:r w:rsidRPr="006B152F">
        <w:rPr>
          <w:rStyle w:val="Emphasis"/>
          <w:i/>
          <w:iCs w:val="0"/>
        </w:rPr>
        <w:t>Presenter stands against a totally white background, stood on an animated brick road/path</w:t>
      </w:r>
      <w:r w:rsidRPr="006B152F">
        <w:rPr>
          <w:iCs/>
        </w:rPr>
        <w:t>.</w:t>
      </w:r>
    </w:p>
    <w:p w14:paraId="3675E627" w14:textId="397D7619" w:rsidR="00FE501F" w:rsidRPr="006B152F" w:rsidRDefault="006368DD" w:rsidP="00FE501F">
      <w:r>
        <w:rPr>
          <w:rStyle w:val="Emphasis"/>
          <w:i w:val="0"/>
          <w:iCs w:val="0"/>
        </w:rPr>
        <w:t xml:space="preserve">(5 seconds) </w:t>
      </w:r>
      <w:r w:rsidR="00FE501F">
        <w:t>[[00:00:05]]</w:t>
      </w:r>
    </w:p>
    <w:p w14:paraId="27CCCA1C" w14:textId="77777777" w:rsidR="006B152F" w:rsidRDefault="00A722D5" w:rsidP="006B152F">
      <w:r w:rsidRPr="000079D5">
        <w:t>PRESENTER</w:t>
      </w:r>
      <w:r w:rsidRPr="00A722D5">
        <w:t>:</w:t>
      </w:r>
    </w:p>
    <w:p w14:paraId="52F2A91F" w14:textId="7339A8DE" w:rsidR="00A722D5" w:rsidRPr="00A722D5" w:rsidRDefault="00A722D5" w:rsidP="006B152F">
      <w:r w:rsidRPr="00A722D5">
        <w:t xml:space="preserve">Hello, </w:t>
      </w:r>
      <w:proofErr w:type="gramStart"/>
      <w:r w:rsidRPr="00A722D5">
        <w:t>I'm</w:t>
      </w:r>
      <w:proofErr w:type="gramEnd"/>
      <w:r w:rsidRPr="00A722D5">
        <w:t xml:space="preserve"> Jill Jones</w:t>
      </w:r>
    </w:p>
    <w:p w14:paraId="424EF542" w14:textId="6BB88837" w:rsidR="00A722D5" w:rsidRPr="006B152F" w:rsidRDefault="00A722D5" w:rsidP="006B152F">
      <w:pPr>
        <w:pStyle w:val="NoSpacing"/>
        <w:rPr>
          <w:rStyle w:val="Emphasis"/>
          <w:i/>
          <w:iCs w:val="0"/>
        </w:rPr>
      </w:pPr>
      <w:r w:rsidRPr="006B152F">
        <w:rPr>
          <w:rStyle w:val="Emphasis"/>
          <w:i/>
          <w:iCs w:val="0"/>
        </w:rPr>
        <w:t>Word “SEMIOTICS” appears in the white space above the road next to Jill</w:t>
      </w:r>
    </w:p>
    <w:p w14:paraId="6A23CD80" w14:textId="76FCB0DE" w:rsidR="00A722D5" w:rsidRPr="00A722D5" w:rsidRDefault="006B152F" w:rsidP="006B152F">
      <w:r>
        <w:t>`</w:t>
      </w:r>
      <w:r w:rsidR="00A722D5" w:rsidRPr="00A722D5">
        <w:t>and this is Semiotics:</w:t>
      </w:r>
    </w:p>
    <w:p w14:paraId="7A0E3C14" w14:textId="5025AAB4" w:rsidR="00A722D5" w:rsidRPr="006B152F" w:rsidRDefault="00A722D5" w:rsidP="006B152F">
      <w:pPr>
        <w:pStyle w:val="NoSpacing"/>
        <w:rPr>
          <w:rStyle w:val="Emphasis"/>
          <w:i/>
          <w:iCs w:val="0"/>
        </w:rPr>
      </w:pPr>
      <w:r w:rsidRPr="006B152F">
        <w:rPr>
          <w:rStyle w:val="Emphasis"/>
          <w:i/>
          <w:iCs w:val="0"/>
        </w:rPr>
        <w:t>The camera zooms to an upper body full shot, with the word “SEMIOTICS” and the secondary title “a Pathway to Meaning” underneath the word “SEMIOTICS” in the white space next to the Jill</w:t>
      </w:r>
    </w:p>
    <w:p w14:paraId="709DBE8A" w14:textId="5DFAC85E" w:rsidR="00A722D5" w:rsidRPr="00A722D5" w:rsidRDefault="00A722D5" w:rsidP="006B152F">
      <w:r w:rsidRPr="00A722D5">
        <w:t>A Pathway to Meaning, your guide to a journey of discovery.</w:t>
      </w:r>
    </w:p>
    <w:p w14:paraId="6EA3A57F" w14:textId="0F7C5733" w:rsidR="00A722D5" w:rsidRPr="00A722D5" w:rsidRDefault="00A722D5" w:rsidP="006B152F">
      <w:r w:rsidRPr="00A722D5">
        <w:t>Our journey starts with</w:t>
      </w:r>
    </w:p>
    <w:p w14:paraId="1710F299" w14:textId="6C63F149" w:rsidR="00A722D5" w:rsidRPr="006B152F" w:rsidRDefault="000079D5" w:rsidP="006B152F">
      <w:pPr>
        <w:pStyle w:val="NoSpacing"/>
        <w:rPr>
          <w:rStyle w:val="Emphasis"/>
          <w:i/>
          <w:iCs w:val="0"/>
        </w:rPr>
      </w:pPr>
      <w:r w:rsidRPr="006B152F">
        <w:rPr>
          <w:rStyle w:val="Emphasis"/>
          <w:i/>
          <w:iCs w:val="0"/>
        </w:rPr>
        <w:t>Cut to shot of apple tree</w:t>
      </w:r>
    </w:p>
    <w:p w14:paraId="00379BFF" w14:textId="49C4819A" w:rsidR="00A722D5" w:rsidRPr="00A722D5" w:rsidRDefault="00A722D5" w:rsidP="006B152F">
      <w:r w:rsidRPr="00A722D5">
        <w:t>A tree, an apple tree.</w:t>
      </w:r>
    </w:p>
    <w:p w14:paraId="4FFFDA7F" w14:textId="38FC0AC2" w:rsidR="000079D5" w:rsidRPr="006B152F" w:rsidRDefault="000079D5" w:rsidP="006B152F">
      <w:pPr>
        <w:pStyle w:val="NoSpacing"/>
        <w:rPr>
          <w:rStyle w:val="Emphasis"/>
          <w:i/>
          <w:iCs w:val="0"/>
        </w:rPr>
      </w:pPr>
      <w:r w:rsidRPr="006B152F">
        <w:rPr>
          <w:rStyle w:val="Emphasis"/>
          <w:i/>
          <w:iCs w:val="0"/>
        </w:rPr>
        <w:t>Zoom to include full body shot of Jill stood next to the apple tree</w:t>
      </w:r>
    </w:p>
    <w:p w14:paraId="6F508B86" w14:textId="48A92FAC" w:rsidR="00A722D5" w:rsidRDefault="000079D5" w:rsidP="006B152F">
      <w:r>
        <w:rPr>
          <w:noProof/>
        </w:rPr>
        <w:drawing>
          <wp:anchor distT="0" distB="0" distL="114300" distR="114300" simplePos="0" relativeHeight="251659264" behindDoc="1" locked="0" layoutInCell="1" allowOverlap="1" wp14:anchorId="70200644" wp14:editId="64465717">
            <wp:simplePos x="0" y="0"/>
            <wp:positionH relativeFrom="column">
              <wp:posOffset>2933700</wp:posOffset>
            </wp:positionH>
            <wp:positionV relativeFrom="paragraph">
              <wp:posOffset>17780</wp:posOffset>
            </wp:positionV>
            <wp:extent cx="2895600" cy="2930525"/>
            <wp:effectExtent l="0" t="0" r="0" b="3175"/>
            <wp:wrapSquare wrapText="bothSides"/>
            <wp:docPr id="2" name="Picture 2" descr="A picture containing tree, outdoor, grass,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ree, outdoor, grass, sky&#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895600" cy="2930525"/>
                    </a:xfrm>
                    <a:prstGeom prst="rect">
                      <a:avLst/>
                    </a:prstGeom>
                  </pic:spPr>
                </pic:pic>
              </a:graphicData>
            </a:graphic>
            <wp14:sizeRelH relativeFrom="margin">
              <wp14:pctWidth>0</wp14:pctWidth>
            </wp14:sizeRelH>
            <wp14:sizeRelV relativeFrom="margin">
              <wp14:pctHeight>0</wp14:pctHeight>
            </wp14:sizeRelV>
          </wp:anchor>
        </w:drawing>
      </w:r>
      <w:r w:rsidR="00A722D5" w:rsidRPr="00A722D5">
        <w:t xml:space="preserve">As I am stood next to this and can confirm </w:t>
      </w:r>
      <w:proofErr w:type="gramStart"/>
      <w:r w:rsidR="00A722D5" w:rsidRPr="00A722D5">
        <w:t>it's</w:t>
      </w:r>
      <w:proofErr w:type="gramEnd"/>
      <w:r w:rsidR="00A722D5" w:rsidRPr="00A722D5">
        <w:t xml:space="preserve"> reality, it is for me an actual apple tree, however, to you at home this is just a visual representation of an apple tree</w:t>
      </w:r>
      <w:r>
        <w:t>.</w:t>
      </w:r>
    </w:p>
    <w:p w14:paraId="1D96C0F6" w14:textId="3B75714A" w:rsidR="00FE501F" w:rsidRDefault="00FE501F" w:rsidP="006B152F"/>
    <w:p w14:paraId="2387E825" w14:textId="481D4CFF" w:rsidR="00FE501F" w:rsidRDefault="006368DD" w:rsidP="006B152F">
      <w:r>
        <w:rPr>
          <w:rStyle w:val="Emphasis"/>
          <w:i w:val="0"/>
          <w:iCs w:val="0"/>
        </w:rPr>
        <w:t xml:space="preserve">(25 seconds) </w:t>
      </w:r>
      <w:r w:rsidR="00FE501F">
        <w:t>[[00:00:30]]</w:t>
      </w:r>
    </w:p>
    <w:p w14:paraId="2B803E80" w14:textId="77777777" w:rsidR="00FE501F" w:rsidRDefault="00FE501F" w:rsidP="006B152F"/>
    <w:p w14:paraId="6627D21A" w14:textId="03F00F1B" w:rsidR="000079D5" w:rsidRDefault="006B152F" w:rsidP="006B152F">
      <w:r w:rsidRPr="006B152F">
        <w:rPr>
          <w:i/>
          <w:iCs/>
          <w:noProof/>
        </w:rPr>
        <w:lastRenderedPageBreak/>
        <w:drawing>
          <wp:anchor distT="0" distB="0" distL="114300" distR="114300" simplePos="0" relativeHeight="251660288" behindDoc="0" locked="0" layoutInCell="1" allowOverlap="1" wp14:anchorId="5A1125F9" wp14:editId="5A75FC3D">
            <wp:simplePos x="0" y="0"/>
            <wp:positionH relativeFrom="column">
              <wp:posOffset>3667125</wp:posOffset>
            </wp:positionH>
            <wp:positionV relativeFrom="paragraph">
              <wp:posOffset>12065</wp:posOffset>
            </wp:positionV>
            <wp:extent cx="1962150" cy="2951480"/>
            <wp:effectExtent l="0" t="0" r="0" b="1270"/>
            <wp:wrapSquare wrapText="bothSides"/>
            <wp:docPr id="3" name="Picture 3" descr="A picture containing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lan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62150" cy="2951480"/>
                    </a:xfrm>
                    <a:prstGeom prst="rect">
                      <a:avLst/>
                    </a:prstGeom>
                  </pic:spPr>
                </pic:pic>
              </a:graphicData>
            </a:graphic>
            <wp14:sizeRelH relativeFrom="margin">
              <wp14:pctWidth>0</wp14:pctWidth>
            </wp14:sizeRelH>
            <wp14:sizeRelV relativeFrom="margin">
              <wp14:pctHeight>0</wp14:pctHeight>
            </wp14:sizeRelV>
          </wp:anchor>
        </w:drawing>
      </w:r>
      <w:r w:rsidR="000079D5">
        <w:t>Let us make this discussion easier…</w:t>
      </w:r>
    </w:p>
    <w:p w14:paraId="169EF2D3" w14:textId="34241B74" w:rsidR="000079D5" w:rsidRPr="006B152F" w:rsidRDefault="000079D5" w:rsidP="006B152F">
      <w:pPr>
        <w:pStyle w:val="NoSpacing"/>
        <w:rPr>
          <w:rStyle w:val="Emphasis"/>
          <w:i/>
          <w:iCs w:val="0"/>
        </w:rPr>
      </w:pPr>
      <w:r w:rsidRPr="006B152F">
        <w:rPr>
          <w:rStyle w:val="Emphasis"/>
          <w:i/>
          <w:iCs w:val="0"/>
        </w:rPr>
        <w:t>Presenter Clicks Fingers and is now stood next to an animated apple tree</w:t>
      </w:r>
    </w:p>
    <w:p w14:paraId="71691113" w14:textId="2C74F0AC" w:rsidR="006B152F" w:rsidRPr="006B152F" w:rsidRDefault="000079D5" w:rsidP="006B152F">
      <w:pPr>
        <w:rPr>
          <w:rStyle w:val="Emphasis"/>
          <w:i w:val="0"/>
          <w:iCs w:val="0"/>
        </w:rPr>
      </w:pPr>
      <w:r w:rsidRPr="006B152F">
        <w:rPr>
          <w:rStyle w:val="Emphasis"/>
          <w:i w:val="0"/>
          <w:iCs w:val="0"/>
        </w:rPr>
        <w:t>This is now what is called an icon, it is not the object or concept of an apple tree, it is a representation of an apple tree. Therefor it is a sign – a signpost to an apple tree.</w:t>
      </w:r>
    </w:p>
    <w:p w14:paraId="4AE8595E" w14:textId="11B229A4" w:rsidR="00FE501F" w:rsidRDefault="006368DD" w:rsidP="006B152F">
      <w:pPr>
        <w:rPr>
          <w:rStyle w:val="Emphasis"/>
          <w:i w:val="0"/>
          <w:iCs w:val="0"/>
        </w:rPr>
      </w:pPr>
      <w:r>
        <w:rPr>
          <w:rStyle w:val="Emphasis"/>
          <w:i w:val="0"/>
          <w:iCs w:val="0"/>
        </w:rPr>
        <w:t xml:space="preserve">(15 seconds) </w:t>
      </w:r>
      <w:r w:rsidR="00FE501F">
        <w:rPr>
          <w:rStyle w:val="Emphasis"/>
          <w:i w:val="0"/>
          <w:iCs w:val="0"/>
        </w:rPr>
        <w:t>[[00:00:45]]</w:t>
      </w:r>
    </w:p>
    <w:p w14:paraId="7C23BF10" w14:textId="71EA771C" w:rsidR="000079D5" w:rsidRPr="006B152F" w:rsidRDefault="000079D5" w:rsidP="006B152F">
      <w:pPr>
        <w:rPr>
          <w:rStyle w:val="Emphasis"/>
          <w:i w:val="0"/>
          <w:iCs w:val="0"/>
        </w:rPr>
      </w:pPr>
      <w:r w:rsidRPr="006B152F">
        <w:rPr>
          <w:rStyle w:val="Emphasis"/>
          <w:i w:val="0"/>
          <w:iCs w:val="0"/>
        </w:rPr>
        <w:t xml:space="preserve">Before we </w:t>
      </w:r>
      <w:proofErr w:type="gramStart"/>
      <w:r w:rsidRPr="006B152F">
        <w:rPr>
          <w:rStyle w:val="Emphasis"/>
          <w:i w:val="0"/>
          <w:iCs w:val="0"/>
        </w:rPr>
        <w:t>continue on</w:t>
      </w:r>
      <w:proofErr w:type="gramEnd"/>
      <w:r w:rsidRPr="006B152F">
        <w:rPr>
          <w:rStyle w:val="Emphasis"/>
          <w:i w:val="0"/>
          <w:iCs w:val="0"/>
        </w:rPr>
        <w:t xml:space="preserve"> our journey, lets break this down a little.</w:t>
      </w:r>
    </w:p>
    <w:p w14:paraId="7E7F828A" w14:textId="15C4060A" w:rsidR="000079D5" w:rsidRPr="006B152F" w:rsidRDefault="000079D5" w:rsidP="006B152F">
      <w:pPr>
        <w:pStyle w:val="NoSpacing"/>
        <w:rPr>
          <w:rStyle w:val="Emphasis"/>
          <w:i/>
          <w:iCs w:val="0"/>
        </w:rPr>
      </w:pPr>
      <w:r w:rsidRPr="006B152F">
        <w:rPr>
          <w:rStyle w:val="Emphasis"/>
          <w:i/>
          <w:iCs w:val="0"/>
        </w:rPr>
        <w:t>Cut to a white ‘split screen’ – one half [viewer left side] has ‘Signif</w:t>
      </w:r>
      <w:r w:rsidR="006B152F">
        <w:rPr>
          <w:rStyle w:val="Emphasis"/>
          <w:i/>
          <w:iCs w:val="0"/>
        </w:rPr>
        <w:t>i</w:t>
      </w:r>
      <w:r w:rsidRPr="006B152F">
        <w:rPr>
          <w:rStyle w:val="Emphasis"/>
          <w:i/>
          <w:iCs w:val="0"/>
        </w:rPr>
        <w:t>er’ at the top and the other half [viewer right side] has ‘Signified’ at the top.</w:t>
      </w:r>
    </w:p>
    <w:p w14:paraId="22AC88AE" w14:textId="6E4742CC" w:rsidR="000079D5" w:rsidRDefault="000079D5" w:rsidP="006B152F">
      <w:pPr>
        <w:rPr>
          <w:rStyle w:val="Emphasis"/>
          <w:i w:val="0"/>
          <w:iCs w:val="0"/>
        </w:rPr>
      </w:pPr>
      <w:r>
        <w:rPr>
          <w:rStyle w:val="Emphasis"/>
          <w:i w:val="0"/>
          <w:iCs w:val="0"/>
        </w:rPr>
        <w:t xml:space="preserve">The signifier is a sign of an object, in this case the picture of an apple </w:t>
      </w:r>
      <w:proofErr w:type="gramStart"/>
      <w:r>
        <w:rPr>
          <w:rStyle w:val="Emphasis"/>
          <w:i w:val="0"/>
          <w:iCs w:val="0"/>
        </w:rPr>
        <w:t>tree</w:t>
      </w:r>
      <w:proofErr w:type="gramEnd"/>
    </w:p>
    <w:p w14:paraId="3EDA705D" w14:textId="357F7BA1" w:rsidR="000079D5" w:rsidRDefault="000079D5" w:rsidP="006B152F">
      <w:pPr>
        <w:pStyle w:val="NoSpacing"/>
        <w:rPr>
          <w:rStyle w:val="Emphasis"/>
          <w:i/>
          <w:iCs w:val="0"/>
        </w:rPr>
      </w:pPr>
      <w:r w:rsidRPr="006B152F">
        <w:rPr>
          <w:rStyle w:val="Emphasis"/>
          <w:i/>
          <w:iCs w:val="0"/>
        </w:rPr>
        <w:t>Animated Apple Tree Appears underneath the word ‘Signif</w:t>
      </w:r>
      <w:r w:rsidR="006B152F">
        <w:rPr>
          <w:rStyle w:val="Emphasis"/>
          <w:i/>
          <w:iCs w:val="0"/>
        </w:rPr>
        <w:t>i</w:t>
      </w:r>
      <w:r w:rsidRPr="006B152F">
        <w:rPr>
          <w:rStyle w:val="Emphasis"/>
          <w:i/>
          <w:iCs w:val="0"/>
        </w:rPr>
        <w:t>er’</w:t>
      </w:r>
    </w:p>
    <w:p w14:paraId="519C898A" w14:textId="22DDB1E1" w:rsidR="006B152F" w:rsidRDefault="006B152F" w:rsidP="006B152F">
      <w:pPr>
        <w:rPr>
          <w:rStyle w:val="Emphasis"/>
          <w:i w:val="0"/>
          <w:iCs w:val="0"/>
        </w:rPr>
      </w:pPr>
      <w:r>
        <w:rPr>
          <w:rStyle w:val="Emphasis"/>
          <w:i w:val="0"/>
          <w:iCs w:val="0"/>
        </w:rPr>
        <w:t xml:space="preserve">The signified is the object, or the concept itself, so in this case the idea of a real apple tree, or a real apple tree </w:t>
      </w:r>
      <w:proofErr w:type="gramStart"/>
      <w:r>
        <w:rPr>
          <w:rStyle w:val="Emphasis"/>
          <w:i w:val="0"/>
          <w:iCs w:val="0"/>
        </w:rPr>
        <w:t>itself</w:t>
      </w:r>
      <w:proofErr w:type="gramEnd"/>
    </w:p>
    <w:p w14:paraId="3A6AC0FA" w14:textId="25840A04" w:rsidR="006B152F" w:rsidRDefault="006B152F" w:rsidP="006B152F">
      <w:pPr>
        <w:pStyle w:val="NoSpacing"/>
        <w:rPr>
          <w:rStyle w:val="Emphasis"/>
          <w:i/>
          <w:iCs w:val="0"/>
        </w:rPr>
      </w:pPr>
      <w:r>
        <w:rPr>
          <w:rStyle w:val="Emphasis"/>
          <w:i/>
          <w:iCs w:val="0"/>
        </w:rPr>
        <w:t>Actual photo/original apple tree appears under the word ‘Signified’</w:t>
      </w:r>
    </w:p>
    <w:p w14:paraId="294E43F9" w14:textId="026D72C4" w:rsidR="006B152F" w:rsidRDefault="006B152F" w:rsidP="006B152F">
      <w:pPr>
        <w:rPr>
          <w:rStyle w:val="Emphasis"/>
          <w:i w:val="0"/>
          <w:iCs w:val="0"/>
        </w:rPr>
      </w:pPr>
      <w:r>
        <w:rPr>
          <w:rStyle w:val="Emphasis"/>
          <w:i w:val="0"/>
          <w:iCs w:val="0"/>
        </w:rPr>
        <w:t>The signifier points to the signified</w:t>
      </w:r>
    </w:p>
    <w:p w14:paraId="3BD86B72" w14:textId="31341E72" w:rsidR="006B152F" w:rsidRDefault="006B152F" w:rsidP="006B152F">
      <w:pPr>
        <w:pStyle w:val="NoSpacing"/>
        <w:rPr>
          <w:rStyle w:val="Emphasis"/>
          <w:i/>
          <w:iCs w:val="0"/>
        </w:rPr>
      </w:pPr>
      <w:r>
        <w:rPr>
          <w:rStyle w:val="Emphasis"/>
          <w:i/>
          <w:iCs w:val="0"/>
        </w:rPr>
        <w:t>An arrow points between the two from animated tree to the ‘actual’ tree</w:t>
      </w:r>
    </w:p>
    <w:p w14:paraId="3780CEF6" w14:textId="6845B715" w:rsidR="006B152F" w:rsidRPr="006B152F" w:rsidRDefault="006B152F" w:rsidP="006B152F">
      <w:pPr>
        <w:rPr>
          <w:rStyle w:val="Emphasis"/>
          <w:i w:val="0"/>
          <w:iCs w:val="0"/>
        </w:rPr>
      </w:pPr>
      <w:r>
        <w:rPr>
          <w:rStyle w:val="Emphasis"/>
          <w:i w:val="0"/>
          <w:iCs w:val="0"/>
        </w:rPr>
        <w:t>The signifier is not the tree itself.</w:t>
      </w:r>
    </w:p>
    <w:p w14:paraId="2ADFA9AA" w14:textId="5E2BF9F4" w:rsidR="000079D5" w:rsidRDefault="006B152F" w:rsidP="006B152F">
      <w:pPr>
        <w:rPr>
          <w:rStyle w:val="Emphasis"/>
          <w:i w:val="0"/>
          <w:iCs w:val="0"/>
        </w:rPr>
      </w:pPr>
      <w:r>
        <w:rPr>
          <w:rStyle w:val="Emphasis"/>
          <w:i w:val="0"/>
          <w:iCs w:val="0"/>
        </w:rPr>
        <w:t>Another couple of examples to explain the concept.</w:t>
      </w:r>
    </w:p>
    <w:p w14:paraId="5820FB34" w14:textId="40E991F1" w:rsidR="00FE501F" w:rsidRDefault="006368DD" w:rsidP="006B152F">
      <w:pPr>
        <w:rPr>
          <w:rStyle w:val="Emphasis"/>
          <w:i w:val="0"/>
          <w:iCs w:val="0"/>
        </w:rPr>
      </w:pPr>
      <w:r>
        <w:rPr>
          <w:rStyle w:val="Emphasis"/>
          <w:i w:val="0"/>
          <w:iCs w:val="0"/>
        </w:rPr>
        <w:t xml:space="preserve">(30 seconds) </w:t>
      </w:r>
      <w:r w:rsidR="00FE501F">
        <w:rPr>
          <w:rStyle w:val="Emphasis"/>
          <w:i w:val="0"/>
          <w:iCs w:val="0"/>
        </w:rPr>
        <w:t>[[00:</w:t>
      </w:r>
      <w:r>
        <w:rPr>
          <w:rStyle w:val="Emphasis"/>
          <w:i w:val="0"/>
          <w:iCs w:val="0"/>
        </w:rPr>
        <w:t>01:15]]</w:t>
      </w:r>
    </w:p>
    <w:p w14:paraId="7EA914B3" w14:textId="60A79286" w:rsidR="006B152F" w:rsidRDefault="006B152F" w:rsidP="006B152F">
      <w:pPr>
        <w:pStyle w:val="NoSpacing"/>
        <w:rPr>
          <w:rStyle w:val="Emphasis"/>
          <w:i/>
          <w:iCs w:val="0"/>
        </w:rPr>
      </w:pPr>
      <w:r>
        <w:rPr>
          <w:rStyle w:val="Emphasis"/>
          <w:i/>
          <w:iCs w:val="0"/>
        </w:rPr>
        <w:t>Cut to a camp-fire with smoke.</w:t>
      </w:r>
    </w:p>
    <w:p w14:paraId="1AEEFCE6" w14:textId="670C417C" w:rsidR="006B152F" w:rsidRDefault="006B152F" w:rsidP="006B152F">
      <w:pPr>
        <w:rPr>
          <w:rStyle w:val="Emphasis"/>
          <w:i w:val="0"/>
          <w:iCs w:val="0"/>
        </w:rPr>
      </w:pPr>
      <w:r>
        <w:rPr>
          <w:rStyle w:val="Emphasis"/>
          <w:i w:val="0"/>
          <w:iCs w:val="0"/>
        </w:rPr>
        <w:t xml:space="preserve">First take the saying ‘no smoke without fire’ – the smoke of a fire is a signifier that there is a fire. </w:t>
      </w:r>
      <w:proofErr w:type="gramStart"/>
      <w:r>
        <w:rPr>
          <w:rStyle w:val="Emphasis"/>
          <w:i w:val="0"/>
          <w:iCs w:val="0"/>
        </w:rPr>
        <w:t>Again</w:t>
      </w:r>
      <w:proofErr w:type="gramEnd"/>
      <w:r>
        <w:rPr>
          <w:rStyle w:val="Emphasis"/>
          <w:i w:val="0"/>
          <w:iCs w:val="0"/>
        </w:rPr>
        <w:t xml:space="preserve"> the smoke is not the fire, the fire is the signified object or concept represented by the smoke.</w:t>
      </w:r>
    </w:p>
    <w:p w14:paraId="68D583FF" w14:textId="457F4B1C" w:rsidR="006B152F" w:rsidRDefault="006B152F" w:rsidP="006B152F">
      <w:pPr>
        <w:rPr>
          <w:rStyle w:val="Emphasis"/>
          <w:i w:val="0"/>
          <w:iCs w:val="0"/>
        </w:rPr>
      </w:pPr>
      <w:r>
        <w:rPr>
          <w:noProof/>
        </w:rPr>
        <w:drawing>
          <wp:anchor distT="0" distB="0" distL="114300" distR="114300" simplePos="0" relativeHeight="251661312" behindDoc="0" locked="0" layoutInCell="1" allowOverlap="1" wp14:anchorId="5D837269" wp14:editId="0BBC6159">
            <wp:simplePos x="0" y="0"/>
            <wp:positionH relativeFrom="column">
              <wp:posOffset>3324225</wp:posOffset>
            </wp:positionH>
            <wp:positionV relativeFrom="paragraph">
              <wp:posOffset>45085</wp:posOffset>
            </wp:positionV>
            <wp:extent cx="2590800" cy="1842135"/>
            <wp:effectExtent l="0" t="0" r="0" b="571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0800" cy="1842135"/>
                    </a:xfrm>
                    <a:prstGeom prst="rect">
                      <a:avLst/>
                    </a:prstGeom>
                  </pic:spPr>
                </pic:pic>
              </a:graphicData>
            </a:graphic>
          </wp:anchor>
        </w:drawing>
      </w:r>
      <w:r>
        <w:rPr>
          <w:rStyle w:val="Emphasis"/>
          <w:i w:val="0"/>
          <w:iCs w:val="0"/>
        </w:rPr>
        <w:t>And a final real-life example</w:t>
      </w:r>
    </w:p>
    <w:p w14:paraId="3F714B3C" w14:textId="584FB2DE" w:rsidR="006368DD" w:rsidRDefault="006368DD" w:rsidP="006B152F">
      <w:pPr>
        <w:rPr>
          <w:rStyle w:val="Emphasis"/>
          <w:i w:val="0"/>
          <w:iCs w:val="0"/>
        </w:rPr>
      </w:pPr>
      <w:r>
        <w:rPr>
          <w:rStyle w:val="Emphasis"/>
          <w:i w:val="0"/>
          <w:iCs w:val="0"/>
        </w:rPr>
        <w:t>(18 seconds) [[00:01:33]]</w:t>
      </w:r>
    </w:p>
    <w:p w14:paraId="07888572" w14:textId="4B3DC624" w:rsidR="006B152F" w:rsidRDefault="006B152F" w:rsidP="006B152F">
      <w:pPr>
        <w:pStyle w:val="NoSpacing"/>
        <w:rPr>
          <w:rStyle w:val="Emphasis"/>
          <w:i/>
          <w:iCs w:val="0"/>
        </w:rPr>
      </w:pPr>
      <w:r>
        <w:rPr>
          <w:rStyle w:val="Emphasis"/>
          <w:i/>
          <w:iCs w:val="0"/>
        </w:rPr>
        <w:t>Cut to a road sign saying ‘Welcome to Bury St Edmunds’</w:t>
      </w:r>
    </w:p>
    <w:p w14:paraId="657E4030" w14:textId="0129B481" w:rsidR="006B152F" w:rsidRDefault="006B152F" w:rsidP="006B152F">
      <w:pPr>
        <w:rPr>
          <w:rStyle w:val="Emphasis"/>
          <w:i w:val="0"/>
        </w:rPr>
      </w:pPr>
      <w:r>
        <w:rPr>
          <w:rStyle w:val="Emphasis"/>
          <w:i w:val="0"/>
        </w:rPr>
        <w:t>This road sign, signifies that you have arrived on your journey in Bury St Edmund’s, it points to your destination, is representative of, and is a signifier of, but…</w:t>
      </w:r>
    </w:p>
    <w:p w14:paraId="37FE60A7" w14:textId="33B5C24A" w:rsidR="006B152F" w:rsidRDefault="00A2141E" w:rsidP="006B152F">
      <w:pPr>
        <w:pStyle w:val="NoSpacing"/>
        <w:rPr>
          <w:rStyle w:val="Emphasis"/>
          <w:iCs w:val="0"/>
        </w:rPr>
      </w:pPr>
      <w:r>
        <w:rPr>
          <w:iCs/>
        </w:rPr>
        <w:lastRenderedPageBreak/>
        <w:drawing>
          <wp:anchor distT="0" distB="0" distL="114300" distR="114300" simplePos="0" relativeHeight="251662336" behindDoc="0" locked="0" layoutInCell="1" allowOverlap="1" wp14:anchorId="44EC5466" wp14:editId="3FB4B8F5">
            <wp:simplePos x="0" y="0"/>
            <wp:positionH relativeFrom="column">
              <wp:posOffset>0</wp:posOffset>
            </wp:positionH>
            <wp:positionV relativeFrom="paragraph">
              <wp:posOffset>292735</wp:posOffset>
            </wp:positionV>
            <wp:extent cx="3095625" cy="2055495"/>
            <wp:effectExtent l="0" t="0" r="9525" b="1905"/>
            <wp:wrapSquare wrapText="bothSides"/>
            <wp:docPr id="5" name="Picture 5" descr="A picture containing tree, city, town,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ree, city, town, several&#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95625" cy="2055495"/>
                    </a:xfrm>
                    <a:prstGeom prst="rect">
                      <a:avLst/>
                    </a:prstGeom>
                  </pic:spPr>
                </pic:pic>
              </a:graphicData>
            </a:graphic>
            <wp14:sizeRelH relativeFrom="margin">
              <wp14:pctWidth>0</wp14:pctWidth>
            </wp14:sizeRelH>
            <wp14:sizeRelV relativeFrom="margin">
              <wp14:pctHeight>0</wp14:pctHeight>
            </wp14:sizeRelV>
          </wp:anchor>
        </w:drawing>
      </w:r>
      <w:r w:rsidR="006B152F">
        <w:rPr>
          <w:rStyle w:val="Emphasis"/>
          <w:i/>
        </w:rPr>
        <w:t>Cut to arial views of Bury St Edmunds</w:t>
      </w:r>
    </w:p>
    <w:p w14:paraId="4CA9F760" w14:textId="6EAA23D1" w:rsidR="006B152F" w:rsidRDefault="006B152F" w:rsidP="006B152F">
      <w:pPr>
        <w:rPr>
          <w:rStyle w:val="Emphasis"/>
          <w:i w:val="0"/>
        </w:rPr>
      </w:pPr>
      <w:r>
        <w:rPr>
          <w:rStyle w:val="Emphasis"/>
          <w:i w:val="0"/>
        </w:rPr>
        <w:t xml:space="preserve">It is not Bury St Edmund’s itself, Suffolk’s Sleepy Market Town, is signified by this sign, just as it could be signified by </w:t>
      </w:r>
      <w:r w:rsidR="00A2141E">
        <w:rPr>
          <w:rStyle w:val="Emphasis"/>
          <w:i w:val="0"/>
        </w:rPr>
        <w:t>its famous Abbey Gate, or even its Cathedral and a whole manner of things – but in this case the sign here is a signifier of the home of England’s original patron saint, and not the place itself.</w:t>
      </w:r>
    </w:p>
    <w:p w14:paraId="102CED8F" w14:textId="3DD75CC5" w:rsidR="006368DD" w:rsidRDefault="006368DD" w:rsidP="006B152F">
      <w:pPr>
        <w:rPr>
          <w:rStyle w:val="Emphasis"/>
          <w:i w:val="0"/>
        </w:rPr>
      </w:pPr>
      <w:r>
        <w:rPr>
          <w:rStyle w:val="Emphasis"/>
          <w:i w:val="0"/>
        </w:rPr>
        <w:t>(31 seconds) [[00:02:04]]</w:t>
      </w:r>
    </w:p>
    <w:p w14:paraId="065924AE" w14:textId="279B37FD" w:rsidR="00A2141E" w:rsidRDefault="00A2141E" w:rsidP="006B152F">
      <w:pPr>
        <w:rPr>
          <w:rStyle w:val="Emphasis"/>
          <w:i w:val="0"/>
        </w:rPr>
      </w:pPr>
    </w:p>
    <w:p w14:paraId="38FFA481" w14:textId="1B426173" w:rsidR="00A2141E" w:rsidRDefault="00A2141E" w:rsidP="00A2141E">
      <w:pPr>
        <w:pStyle w:val="NoSpacing"/>
        <w:rPr>
          <w:rStyle w:val="Emphasis"/>
          <w:i/>
        </w:rPr>
      </w:pPr>
      <w:r>
        <w:rPr>
          <w:rStyle w:val="Emphasis"/>
          <w:i/>
        </w:rPr>
        <w:t>Cut back to the apple apple tree with Jill stood next to it</w:t>
      </w:r>
    </w:p>
    <w:p w14:paraId="1EB9A7E5" w14:textId="610AD31E" w:rsidR="00A2141E" w:rsidRDefault="00A2141E" w:rsidP="006B152F">
      <w:pPr>
        <w:rPr>
          <w:rStyle w:val="Emphasis"/>
          <w:i w:val="0"/>
        </w:rPr>
      </w:pPr>
      <w:r>
        <w:rPr>
          <w:rStyle w:val="Emphasis"/>
          <w:i w:val="0"/>
        </w:rPr>
        <w:t xml:space="preserve">Returning now to our apple tree, we can continue to explain more about signs. I said before that the apple tree is an icon, this is because it is a direct representation of the object – a real apple tree, </w:t>
      </w:r>
      <w:proofErr w:type="gramStart"/>
      <w:r>
        <w:rPr>
          <w:rStyle w:val="Emphasis"/>
          <w:i w:val="0"/>
        </w:rPr>
        <w:t>however</w:t>
      </w:r>
      <w:proofErr w:type="gramEnd"/>
    </w:p>
    <w:p w14:paraId="1C7C5739" w14:textId="5184868D" w:rsidR="00A2141E" w:rsidRDefault="00A2141E" w:rsidP="00A2141E">
      <w:pPr>
        <w:pStyle w:val="NoSpacing"/>
        <w:rPr>
          <w:rStyle w:val="Emphasis"/>
          <w:i/>
        </w:rPr>
      </w:pPr>
      <w:r>
        <w:rPr>
          <w:rStyle w:val="Emphasis"/>
          <w:i/>
        </w:rPr>
        <w:t>Zoom into apple tree, to an apple missing a bite</w:t>
      </w:r>
    </w:p>
    <w:p w14:paraId="145B2875" w14:textId="435D996A" w:rsidR="00A2141E" w:rsidRDefault="00871928" w:rsidP="00A2141E">
      <w:pPr>
        <w:rPr>
          <w:rStyle w:val="Emphasis"/>
          <w:i w:val="0"/>
        </w:rPr>
      </w:pPr>
      <w:r>
        <w:rPr>
          <w:iCs/>
          <w:noProof/>
        </w:rPr>
        <w:drawing>
          <wp:anchor distT="0" distB="0" distL="114300" distR="114300" simplePos="0" relativeHeight="251663360" behindDoc="0" locked="0" layoutInCell="1" allowOverlap="1" wp14:anchorId="6AD653F4" wp14:editId="5CFE9F59">
            <wp:simplePos x="0" y="0"/>
            <wp:positionH relativeFrom="column">
              <wp:posOffset>0</wp:posOffset>
            </wp:positionH>
            <wp:positionV relativeFrom="paragraph">
              <wp:posOffset>38100</wp:posOffset>
            </wp:positionV>
            <wp:extent cx="1202055" cy="126682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02055" cy="1266825"/>
                    </a:xfrm>
                    <a:prstGeom prst="rect">
                      <a:avLst/>
                    </a:prstGeom>
                  </pic:spPr>
                </pic:pic>
              </a:graphicData>
            </a:graphic>
            <wp14:sizeRelH relativeFrom="margin">
              <wp14:pctWidth>0</wp14:pctWidth>
            </wp14:sizeRelH>
            <wp14:sizeRelV relativeFrom="margin">
              <wp14:pctHeight>0</wp14:pctHeight>
            </wp14:sizeRelV>
          </wp:anchor>
        </w:drawing>
      </w:r>
      <w:r w:rsidR="00A2141E">
        <w:rPr>
          <w:rStyle w:val="Emphasis"/>
          <w:i w:val="0"/>
        </w:rPr>
        <w:t>If we zoom into a single apple o</w:t>
      </w:r>
      <w:r>
        <w:rPr>
          <w:rStyle w:val="Emphasis"/>
          <w:i w:val="0"/>
        </w:rPr>
        <w:t xml:space="preserve">n this tree – </w:t>
      </w:r>
      <w:proofErr w:type="gramStart"/>
      <w:r>
        <w:rPr>
          <w:rStyle w:val="Emphasis"/>
          <w:i w:val="0"/>
        </w:rPr>
        <w:t>you’ll</w:t>
      </w:r>
      <w:proofErr w:type="gramEnd"/>
      <w:r>
        <w:rPr>
          <w:rStyle w:val="Emphasis"/>
          <w:i w:val="0"/>
        </w:rPr>
        <w:t xml:space="preserve"> notice it is missing a bite. As this is a ‘real’ apple or at least the direct representation of a real apple missing a bite, then it is an icon of an apple missing a bite.</w:t>
      </w:r>
    </w:p>
    <w:p w14:paraId="4B102C17" w14:textId="7093CC30" w:rsidR="00871928" w:rsidRDefault="00871928" w:rsidP="00A2141E">
      <w:pPr>
        <w:rPr>
          <w:rStyle w:val="Emphasis"/>
          <w:i w:val="0"/>
        </w:rPr>
      </w:pPr>
      <w:r>
        <w:rPr>
          <w:rStyle w:val="Emphasis"/>
          <w:i w:val="0"/>
        </w:rPr>
        <w:t xml:space="preserve">However, if we dig for deeper meaning, it is also an index and a symbol. </w:t>
      </w:r>
      <w:proofErr w:type="gramStart"/>
      <w:r>
        <w:rPr>
          <w:rStyle w:val="Emphasis"/>
          <w:i w:val="0"/>
        </w:rPr>
        <w:t>Let’s</w:t>
      </w:r>
      <w:proofErr w:type="gramEnd"/>
      <w:r>
        <w:rPr>
          <w:rStyle w:val="Emphasis"/>
          <w:i w:val="0"/>
        </w:rPr>
        <w:t xml:space="preserve"> unpack this.</w:t>
      </w:r>
    </w:p>
    <w:p w14:paraId="5E858204" w14:textId="240DEE39" w:rsidR="006368DD" w:rsidRDefault="006368DD" w:rsidP="00A2141E">
      <w:pPr>
        <w:rPr>
          <w:rStyle w:val="Emphasis"/>
          <w:i w:val="0"/>
        </w:rPr>
      </w:pPr>
      <w:r>
        <w:rPr>
          <w:rStyle w:val="Emphasis"/>
          <w:i w:val="0"/>
        </w:rPr>
        <w:t>(35 seconds) [[00:02:39]]</w:t>
      </w:r>
    </w:p>
    <w:p w14:paraId="45DBED63" w14:textId="5CA1364B" w:rsidR="00871928" w:rsidRDefault="006368DD" w:rsidP="00871928">
      <w:pPr>
        <w:pStyle w:val="NoSpacing"/>
        <w:rPr>
          <w:rStyle w:val="Emphasis"/>
          <w:iCs w:val="0"/>
        </w:rPr>
      </w:pPr>
      <w:r>
        <w:rPr>
          <w:iCs/>
        </w:rPr>
        <w:drawing>
          <wp:anchor distT="0" distB="0" distL="114300" distR="114300" simplePos="0" relativeHeight="251664384" behindDoc="0" locked="0" layoutInCell="1" allowOverlap="1" wp14:anchorId="30B20FC3" wp14:editId="0183FFC3">
            <wp:simplePos x="0" y="0"/>
            <wp:positionH relativeFrom="margin">
              <wp:posOffset>657225</wp:posOffset>
            </wp:positionH>
            <wp:positionV relativeFrom="margin">
              <wp:posOffset>6124575</wp:posOffset>
            </wp:positionV>
            <wp:extent cx="4524375" cy="2477770"/>
            <wp:effectExtent l="0" t="0" r="9525" b="0"/>
            <wp:wrapTopAndBottom/>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524375" cy="2477770"/>
                    </a:xfrm>
                    <a:prstGeom prst="rect">
                      <a:avLst/>
                    </a:prstGeom>
                  </pic:spPr>
                </pic:pic>
              </a:graphicData>
            </a:graphic>
            <wp14:sizeRelH relativeFrom="margin">
              <wp14:pctWidth>0</wp14:pctWidth>
            </wp14:sizeRelH>
            <wp14:sizeRelV relativeFrom="margin">
              <wp14:pctHeight>0</wp14:pctHeight>
            </wp14:sizeRelV>
          </wp:anchor>
        </w:drawing>
      </w:r>
      <w:r w:rsidR="00871928">
        <w:rPr>
          <w:rStyle w:val="Emphasis"/>
          <w:i/>
        </w:rPr>
        <w:t>Cut to ‘Adam and Eve’ scene in the ‘garden of eden’ eating from the tree</w:t>
      </w:r>
    </w:p>
    <w:p w14:paraId="2028235E" w14:textId="004BD595" w:rsidR="00871928" w:rsidRDefault="00871928" w:rsidP="00871928">
      <w:pPr>
        <w:rPr>
          <w:rStyle w:val="Emphasis"/>
          <w:i w:val="0"/>
        </w:rPr>
      </w:pPr>
    </w:p>
    <w:p w14:paraId="7F34D961" w14:textId="045A5B1B" w:rsidR="00871928" w:rsidRDefault="00871928" w:rsidP="00871928">
      <w:pPr>
        <w:rPr>
          <w:rStyle w:val="Emphasis"/>
          <w:i w:val="0"/>
        </w:rPr>
      </w:pPr>
      <w:r>
        <w:rPr>
          <w:rStyle w:val="Emphasis"/>
          <w:i w:val="0"/>
        </w:rPr>
        <w:lastRenderedPageBreak/>
        <w:t xml:space="preserve">To many </w:t>
      </w:r>
      <w:r w:rsidR="006368DD">
        <w:rPr>
          <w:rStyle w:val="Emphasis"/>
          <w:i w:val="0"/>
        </w:rPr>
        <w:t xml:space="preserve">people </w:t>
      </w:r>
      <w:r>
        <w:rPr>
          <w:rStyle w:val="Emphasis"/>
          <w:i w:val="0"/>
        </w:rPr>
        <w:t xml:space="preserve">this apple is an index of the Adam and Eve story in the Abrahamic religions. Which tells how Adam and Eve ate from the tree of the knowledge of Good and Evil – although the original text does not connote an apple, it is the commonly associated fruit with the story. </w:t>
      </w:r>
      <w:r w:rsidR="006368DD">
        <w:rPr>
          <w:rStyle w:val="Emphasis"/>
          <w:i w:val="0"/>
        </w:rPr>
        <w:t>T</w:t>
      </w:r>
      <w:r>
        <w:rPr>
          <w:rStyle w:val="Emphasis"/>
          <w:i w:val="0"/>
        </w:rPr>
        <w:t xml:space="preserve">o those of faith, this is an index of that story – it is an index, because it is a signifier not of the apple itself but </w:t>
      </w:r>
      <w:r w:rsidR="006368DD">
        <w:rPr>
          <w:rStyle w:val="Emphasis"/>
          <w:i w:val="0"/>
        </w:rPr>
        <w:t xml:space="preserve">of </w:t>
      </w:r>
      <w:r>
        <w:rPr>
          <w:rStyle w:val="Emphasis"/>
          <w:i w:val="0"/>
        </w:rPr>
        <w:t>the story – a story about a piece of fruit with a missing bite…</w:t>
      </w:r>
      <w:r w:rsidR="006368DD">
        <w:rPr>
          <w:rStyle w:val="Emphasis"/>
          <w:i w:val="0"/>
        </w:rPr>
        <w:t xml:space="preserve"> there is a logical connection between an index and </w:t>
      </w:r>
      <w:proofErr w:type="gramStart"/>
      <w:r w:rsidR="006368DD">
        <w:rPr>
          <w:rStyle w:val="Emphasis"/>
          <w:i w:val="0"/>
        </w:rPr>
        <w:t>it’s</w:t>
      </w:r>
      <w:proofErr w:type="gramEnd"/>
      <w:r w:rsidR="006368DD">
        <w:rPr>
          <w:rStyle w:val="Emphasis"/>
          <w:i w:val="0"/>
        </w:rPr>
        <w:t xml:space="preserve"> signified object or concept.</w:t>
      </w:r>
    </w:p>
    <w:p w14:paraId="787FAC07" w14:textId="76067BDC" w:rsidR="006368DD" w:rsidRDefault="006368DD" w:rsidP="00871928">
      <w:pPr>
        <w:rPr>
          <w:rStyle w:val="Emphasis"/>
          <w:i w:val="0"/>
        </w:rPr>
      </w:pPr>
      <w:r>
        <w:rPr>
          <w:rStyle w:val="Emphasis"/>
          <w:i w:val="0"/>
        </w:rPr>
        <w:t>(35 second) [[00:03:14]]</w:t>
      </w:r>
    </w:p>
    <w:p w14:paraId="576F980E" w14:textId="1F654A45" w:rsidR="00871928" w:rsidRDefault="00871928" w:rsidP="00871928">
      <w:pPr>
        <w:pStyle w:val="NoSpacing"/>
        <w:rPr>
          <w:rStyle w:val="Emphasis"/>
          <w:i/>
        </w:rPr>
      </w:pPr>
      <w:r>
        <w:rPr>
          <w:iCs/>
        </w:rPr>
        <w:drawing>
          <wp:anchor distT="0" distB="0" distL="114300" distR="114300" simplePos="0" relativeHeight="251665408" behindDoc="1" locked="0" layoutInCell="1" allowOverlap="1" wp14:anchorId="47661E75" wp14:editId="3E7BF041">
            <wp:simplePos x="0" y="0"/>
            <wp:positionH relativeFrom="column">
              <wp:posOffset>0</wp:posOffset>
            </wp:positionH>
            <wp:positionV relativeFrom="paragraph">
              <wp:posOffset>462280</wp:posOffset>
            </wp:positionV>
            <wp:extent cx="1849755" cy="2152650"/>
            <wp:effectExtent l="0" t="0" r="0" b="0"/>
            <wp:wrapTight wrapText="bothSides">
              <wp:wrapPolygon edited="0">
                <wp:start x="0" y="0"/>
                <wp:lineTo x="0" y="21409"/>
                <wp:lineTo x="21355" y="21409"/>
                <wp:lineTo x="21355" y="0"/>
                <wp:lineTo x="0" y="0"/>
              </wp:wrapPolygon>
            </wp:wrapTight>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849755" cy="2152650"/>
                    </a:xfrm>
                    <a:prstGeom prst="rect">
                      <a:avLst/>
                    </a:prstGeom>
                  </pic:spPr>
                </pic:pic>
              </a:graphicData>
            </a:graphic>
            <wp14:sizeRelH relativeFrom="margin">
              <wp14:pctWidth>0</wp14:pctWidth>
            </wp14:sizeRelH>
            <wp14:sizeRelV relativeFrom="margin">
              <wp14:pctHeight>0</wp14:pctHeight>
            </wp14:sizeRelV>
          </wp:anchor>
        </w:drawing>
      </w:r>
      <w:r>
        <w:rPr>
          <w:rStyle w:val="Emphasis"/>
          <w:i/>
        </w:rPr>
        <w:t>Cut back to apple missing bite – the apple will slowly change to become the Apple Inc logo.</w:t>
      </w:r>
    </w:p>
    <w:p w14:paraId="6B6AD8D1" w14:textId="02CB6D9D" w:rsidR="00871928" w:rsidRDefault="00871928" w:rsidP="00871928">
      <w:pPr>
        <w:rPr>
          <w:rStyle w:val="Emphasis"/>
          <w:i w:val="0"/>
        </w:rPr>
      </w:pPr>
      <w:r>
        <w:rPr>
          <w:rStyle w:val="Emphasis"/>
          <w:i w:val="0"/>
        </w:rPr>
        <w:t xml:space="preserve">…it is an index because </w:t>
      </w:r>
      <w:proofErr w:type="gramStart"/>
      <w:r>
        <w:rPr>
          <w:rStyle w:val="Emphasis"/>
          <w:i w:val="0"/>
        </w:rPr>
        <w:t>it’s</w:t>
      </w:r>
      <w:proofErr w:type="gramEnd"/>
      <w:r>
        <w:rPr>
          <w:rStyle w:val="Emphasis"/>
          <w:i w:val="0"/>
        </w:rPr>
        <w:t xml:space="preserve"> linked through meaning and not through direct representation.</w:t>
      </w:r>
    </w:p>
    <w:p w14:paraId="420E94FF" w14:textId="37AF9EC0" w:rsidR="00871928" w:rsidRPr="00871928" w:rsidRDefault="00871928" w:rsidP="00871928">
      <w:pPr>
        <w:rPr>
          <w:rStyle w:val="Emphasis"/>
          <w:i w:val="0"/>
        </w:rPr>
      </w:pPr>
      <w:r>
        <w:rPr>
          <w:rStyle w:val="Emphasis"/>
          <w:i w:val="0"/>
        </w:rPr>
        <w:t xml:space="preserve">However, to the non-religious and a vast myriad of people, this is not its primary meaning, and for that we </w:t>
      </w:r>
      <w:proofErr w:type="gramStart"/>
      <w:r>
        <w:rPr>
          <w:rStyle w:val="Emphasis"/>
          <w:i w:val="0"/>
        </w:rPr>
        <w:t>have to</w:t>
      </w:r>
      <w:proofErr w:type="gramEnd"/>
      <w:r>
        <w:rPr>
          <w:rStyle w:val="Emphasis"/>
          <w:i w:val="0"/>
        </w:rPr>
        <w:t xml:space="preserve"> turn to the final type of sign, as designated by Charles Sanders Pierce – Symbols.</w:t>
      </w:r>
    </w:p>
    <w:p w14:paraId="30A5CEE3" w14:textId="5E48A771" w:rsidR="00871928" w:rsidRDefault="00871928" w:rsidP="00A2141E">
      <w:pPr>
        <w:rPr>
          <w:rStyle w:val="Emphasis"/>
          <w:i w:val="0"/>
        </w:rPr>
      </w:pPr>
      <w:r>
        <w:rPr>
          <w:rStyle w:val="Emphasis"/>
          <w:i w:val="0"/>
        </w:rPr>
        <w:t xml:space="preserve">A Symbol is a signifier of a concept, </w:t>
      </w:r>
      <w:proofErr w:type="gramStart"/>
      <w:r>
        <w:rPr>
          <w:rStyle w:val="Emphasis"/>
          <w:i w:val="0"/>
        </w:rPr>
        <w:t>idea</w:t>
      </w:r>
      <w:proofErr w:type="gramEnd"/>
      <w:r>
        <w:rPr>
          <w:rStyle w:val="Emphasis"/>
          <w:i w:val="0"/>
        </w:rPr>
        <w:t xml:space="preserve"> or object not by direct representation, or by indirect reference, but simply as the result of social and cultural identification. </w:t>
      </w:r>
      <w:proofErr w:type="gramStart"/>
      <w:r>
        <w:rPr>
          <w:rStyle w:val="Emphasis"/>
          <w:i w:val="0"/>
        </w:rPr>
        <w:t>So</w:t>
      </w:r>
      <w:proofErr w:type="gramEnd"/>
      <w:r>
        <w:rPr>
          <w:rStyle w:val="Emphasis"/>
          <w:i w:val="0"/>
        </w:rPr>
        <w:t xml:space="preserve"> in this case the apple, missing a bite, with that single leaf pointing </w:t>
      </w:r>
      <w:r w:rsidR="00FE501F">
        <w:rPr>
          <w:rStyle w:val="Emphasis"/>
          <w:i w:val="0"/>
        </w:rPr>
        <w:t xml:space="preserve">to the right – is a symbol of the designers of the iPhone - Apple Inc. and in many senses the products they make. Symbol, therefore, is a signifier of an object or concept by social construction and not because it has any tangible or definable link. Just like the Apple Inc logo, has not logical pathway to being a computer, a company or a mobile phone, the only reason it is identified as </w:t>
      </w:r>
      <w:r w:rsidR="006368DD">
        <w:rPr>
          <w:rStyle w:val="Emphasis"/>
          <w:i w:val="0"/>
        </w:rPr>
        <w:t xml:space="preserve">these </w:t>
      </w:r>
      <w:r w:rsidR="00FE501F">
        <w:rPr>
          <w:rStyle w:val="Emphasis"/>
          <w:i w:val="0"/>
        </w:rPr>
        <w:t>is by social construction.</w:t>
      </w:r>
    </w:p>
    <w:p w14:paraId="244C826E" w14:textId="14BCCF85" w:rsidR="006368DD" w:rsidRDefault="006368DD" w:rsidP="00A2141E">
      <w:pPr>
        <w:rPr>
          <w:rStyle w:val="Emphasis"/>
          <w:i w:val="0"/>
        </w:rPr>
      </w:pPr>
      <w:r>
        <w:rPr>
          <w:rStyle w:val="Emphasis"/>
          <w:i w:val="0"/>
        </w:rPr>
        <w:t>(60 seconds) [[00:04:14]]</w:t>
      </w:r>
    </w:p>
    <w:p w14:paraId="3E901D67" w14:textId="3B027D14" w:rsidR="00FE501F" w:rsidRDefault="00FE501F" w:rsidP="00FE501F">
      <w:pPr>
        <w:pStyle w:val="NoSpacing"/>
        <w:rPr>
          <w:rStyle w:val="Emphasis"/>
          <w:i/>
        </w:rPr>
      </w:pPr>
      <w:r>
        <w:rPr>
          <w:rStyle w:val="Emphasis"/>
          <w:i/>
        </w:rPr>
        <w:t>Return to full-shot of the animated tree and Jill stood next to it on the animated brick pathway</w:t>
      </w:r>
    </w:p>
    <w:p w14:paraId="5C9AD92F" w14:textId="6978AC6E" w:rsidR="00FE501F" w:rsidRDefault="00FE501F" w:rsidP="00FE501F">
      <w:pPr>
        <w:rPr>
          <w:rStyle w:val="Emphasis"/>
          <w:i w:val="0"/>
        </w:rPr>
      </w:pPr>
      <w:r>
        <w:rPr>
          <w:rStyle w:val="Emphasis"/>
          <w:i w:val="0"/>
        </w:rPr>
        <w:t>The story of the tree and the apple are at the start of our long journey to discover meaning, let us continue.</w:t>
      </w:r>
    </w:p>
    <w:p w14:paraId="4DE1D70E" w14:textId="77777777" w:rsidR="00847901" w:rsidRDefault="00FE501F" w:rsidP="00847901">
      <w:pPr>
        <w:pStyle w:val="NoSpacing"/>
        <w:rPr>
          <w:rStyle w:val="Emphasis"/>
          <w:i/>
        </w:rPr>
      </w:pPr>
      <w:r>
        <w:rPr>
          <w:rStyle w:val="Emphasis"/>
          <w:i/>
        </w:rPr>
        <w:t>Jill walks along the brick pathway off screen</w:t>
      </w:r>
    </w:p>
    <w:p w14:paraId="75DE6901" w14:textId="768AE440" w:rsidR="00847901" w:rsidRDefault="00847901" w:rsidP="00847901">
      <w:pPr>
        <w:rPr>
          <w:rStyle w:val="Emphasis"/>
          <w:i w:val="0"/>
        </w:rPr>
      </w:pPr>
      <w:r>
        <w:rPr>
          <w:rStyle w:val="Emphasis"/>
          <w:i w:val="0"/>
        </w:rPr>
        <w:t>(11 seconds) [[00:04:25]]</w:t>
      </w:r>
    </w:p>
    <w:p w14:paraId="4F01F79E" w14:textId="496363A9" w:rsidR="00FE501F" w:rsidRDefault="00FE501F" w:rsidP="00847901">
      <w:pPr>
        <w:pStyle w:val="NoSpacing"/>
        <w:rPr>
          <w:rStyle w:val="Emphasis"/>
          <w:i/>
        </w:rPr>
      </w:pPr>
      <w:r>
        <w:rPr>
          <w:rStyle w:val="Emphasis"/>
          <w:i/>
        </w:rPr>
        <w:t>the screen then pans to where Jill is stood &gt;&gt; SCENE TWO</w:t>
      </w:r>
    </w:p>
    <w:p w14:paraId="04F32057" w14:textId="60215977" w:rsidR="00847901" w:rsidRPr="00847901" w:rsidRDefault="00847901" w:rsidP="00847901">
      <w:pPr>
        <w:rPr>
          <w:rStyle w:val="Emphasis"/>
          <w:i w:val="0"/>
        </w:rPr>
      </w:pPr>
      <w:r>
        <w:rPr>
          <w:rStyle w:val="Emphasis"/>
          <w:i w:val="0"/>
        </w:rPr>
        <w:t>(5 seconds) [[00:04:30]]</w:t>
      </w:r>
    </w:p>
    <w:p w14:paraId="45498127" w14:textId="137E6523" w:rsidR="00FE501F" w:rsidRPr="006B152F" w:rsidRDefault="00847901" w:rsidP="00FE501F">
      <w:pPr>
        <w:pStyle w:val="Heading1"/>
        <w:rPr>
          <w:rStyle w:val="Emphasis"/>
          <w:i w:val="0"/>
        </w:rPr>
      </w:pPr>
      <w:r>
        <w:rPr>
          <w:rStyle w:val="Emphasis"/>
          <w:i w:val="0"/>
        </w:rPr>
        <w:t>END OF SCENE ONE</w:t>
      </w:r>
    </w:p>
    <w:sectPr w:rsidR="00FE501F" w:rsidRPr="006B152F" w:rsidSect="00A722D5">
      <w:headerReference w:type="default" r:id="rId17"/>
      <w:footerReference w:type="default" r:id="rId18"/>
      <w:footerReference w:type="first" r:id="rId1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4563A" w14:textId="77777777" w:rsidR="00E76B8E" w:rsidRDefault="00E76B8E" w:rsidP="006B152F">
      <w:r>
        <w:separator/>
      </w:r>
    </w:p>
  </w:endnote>
  <w:endnote w:type="continuationSeparator" w:id="0">
    <w:p w14:paraId="077278F5" w14:textId="77777777" w:rsidR="00E76B8E" w:rsidRDefault="00E76B8E" w:rsidP="006B1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6119701"/>
      <w:docPartObj>
        <w:docPartGallery w:val="Page Numbers (Bottom of Page)"/>
        <w:docPartUnique/>
      </w:docPartObj>
    </w:sdtPr>
    <w:sdtEndPr/>
    <w:sdtContent>
      <w:sdt>
        <w:sdtPr>
          <w:id w:val="-1899429595"/>
          <w:docPartObj>
            <w:docPartGallery w:val="Page Numbers (Top of Page)"/>
            <w:docPartUnique/>
          </w:docPartObj>
        </w:sdtPr>
        <w:sdtEndPr/>
        <w:sdtContent>
          <w:p w14:paraId="7D5DEDF5" w14:textId="098E67E9" w:rsidR="00871CF2" w:rsidRDefault="00871CF2" w:rsidP="00871CF2">
            <w:pPr>
              <w:pStyle w:val="Footer"/>
              <w:jc w:val="right"/>
            </w:pPr>
            <w:r w:rsidRPr="006B152F">
              <w:t xml:space="preserve">Page </w:t>
            </w:r>
            <w:r w:rsidRPr="006B152F">
              <w:rPr>
                <w:szCs w:val="24"/>
              </w:rPr>
              <w:fldChar w:fldCharType="begin"/>
            </w:r>
            <w:r w:rsidRPr="006B152F">
              <w:instrText xml:space="preserve"> PAGE </w:instrText>
            </w:r>
            <w:r w:rsidRPr="006B152F">
              <w:rPr>
                <w:szCs w:val="24"/>
              </w:rPr>
              <w:fldChar w:fldCharType="separate"/>
            </w:r>
            <w:r>
              <w:rPr>
                <w:szCs w:val="24"/>
              </w:rPr>
              <w:t>1</w:t>
            </w:r>
            <w:r w:rsidRPr="006B152F">
              <w:rPr>
                <w:szCs w:val="24"/>
              </w:rPr>
              <w:fldChar w:fldCharType="end"/>
            </w:r>
            <w:r w:rsidRPr="006B152F">
              <w:t xml:space="preserve"> of </w:t>
            </w:r>
            <w:r w:rsidR="00E76B8E">
              <w:fldChar w:fldCharType="begin"/>
            </w:r>
            <w:r w:rsidR="00E76B8E">
              <w:instrText xml:space="preserve"> NUMPAGES  </w:instrText>
            </w:r>
            <w:r w:rsidR="00E76B8E">
              <w:fldChar w:fldCharType="separate"/>
            </w:r>
            <w:r>
              <w:rPr>
                <w:szCs w:val="24"/>
              </w:rPr>
              <w:t>5</w:t>
            </w:r>
            <w:r w:rsidR="00E76B8E">
              <w:rPr>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41825" w14:textId="00A68750" w:rsidR="006368DD" w:rsidRDefault="006368DD" w:rsidP="00871CF2">
    <w:pPr>
      <w:pStyle w:val="Footer"/>
      <w:jc w:val="right"/>
    </w:pPr>
  </w:p>
  <w:p w14:paraId="2F174725" w14:textId="77777777" w:rsidR="006368DD" w:rsidRDefault="006368DD" w:rsidP="006B15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ADC6B3" w14:textId="77777777" w:rsidR="00E76B8E" w:rsidRDefault="00E76B8E" w:rsidP="006B152F">
      <w:r>
        <w:separator/>
      </w:r>
    </w:p>
  </w:footnote>
  <w:footnote w:type="continuationSeparator" w:id="0">
    <w:p w14:paraId="49F9E326" w14:textId="77777777" w:rsidR="00E76B8E" w:rsidRDefault="00E76B8E" w:rsidP="006B15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1AC04" w14:textId="5D66E85F" w:rsidR="006368DD" w:rsidRPr="006B152F" w:rsidRDefault="006368DD" w:rsidP="006B152F">
    <w:pPr>
      <w:pStyle w:val="Header"/>
    </w:pPr>
    <w:r w:rsidRPr="006B152F">
      <w:t>AVT SCRIPT</w:t>
    </w:r>
    <w:r w:rsidRPr="006B152F">
      <w:ptab w:relativeTo="margin" w:alignment="center" w:leader="none"/>
    </w:r>
    <w:r w:rsidRPr="006B152F">
      <w:t>SEMIOTICS: A PATHWAY TO MEANING</w:t>
    </w:r>
    <w:r w:rsidRPr="006B152F">
      <w:ptab w:relativeTo="margin" w:alignment="right" w:leader="none"/>
    </w:r>
    <w:proofErr w:type="gramStart"/>
    <w:r w:rsidRPr="006B152F">
      <w:t>CONROY</w:t>
    </w:r>
    <w:proofErr w:type="gramEnd"/>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sTQzsDAzNLcwMTFS0lEKTi0uzszPAykwrAUATTANICwAAAA="/>
  </w:docVars>
  <w:rsids>
    <w:rsidRoot w:val="00F51A54"/>
    <w:rsid w:val="000079D5"/>
    <w:rsid w:val="00031C25"/>
    <w:rsid w:val="004F5F99"/>
    <w:rsid w:val="006368DD"/>
    <w:rsid w:val="006B152F"/>
    <w:rsid w:val="00847901"/>
    <w:rsid w:val="00871928"/>
    <w:rsid w:val="00871CF2"/>
    <w:rsid w:val="008C5FD0"/>
    <w:rsid w:val="00A2141E"/>
    <w:rsid w:val="00A722D5"/>
    <w:rsid w:val="00E76B8E"/>
    <w:rsid w:val="00F51A54"/>
    <w:rsid w:val="00FE501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5029A4"/>
  <w15:chartTrackingRefBased/>
  <w15:docId w15:val="{CAE8D586-BDFE-444E-B612-BA6BC5CB0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52F"/>
    <w:rPr>
      <w:rFonts w:ascii="Arial" w:hAnsi="Arial"/>
      <w:b/>
      <w:bCs/>
      <w:sz w:val="24"/>
    </w:rPr>
  </w:style>
  <w:style w:type="paragraph" w:styleId="Heading1">
    <w:name w:val="heading 1"/>
    <w:basedOn w:val="Normal"/>
    <w:next w:val="Normal"/>
    <w:link w:val="Heading1Char"/>
    <w:uiPriority w:val="9"/>
    <w:qFormat/>
    <w:rsid w:val="00FE501F"/>
    <w:pPr>
      <w:keepNext/>
      <w:keepLines/>
      <w:spacing w:before="240" w:after="0"/>
      <w:jc w:val="center"/>
      <w:outlineLvl w:val="0"/>
    </w:pPr>
    <w:rPr>
      <w:rFonts w:asciiTheme="minorBidi" w:eastAsiaTheme="majorEastAsia" w:hAnsiTheme="minorBidi"/>
      <w:color w:val="000000" w:themeColor="text1"/>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22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22D5"/>
  </w:style>
  <w:style w:type="paragraph" w:styleId="Footer">
    <w:name w:val="footer"/>
    <w:basedOn w:val="Normal"/>
    <w:link w:val="FooterChar"/>
    <w:uiPriority w:val="99"/>
    <w:unhideWhenUsed/>
    <w:rsid w:val="00A722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22D5"/>
  </w:style>
  <w:style w:type="paragraph" w:styleId="Title">
    <w:name w:val="Title"/>
    <w:basedOn w:val="Normal"/>
    <w:next w:val="Normal"/>
    <w:link w:val="TitleChar"/>
    <w:uiPriority w:val="10"/>
    <w:qFormat/>
    <w:rsid w:val="00A722D5"/>
    <w:pPr>
      <w:spacing w:after="0" w:line="240" w:lineRule="auto"/>
      <w:contextualSpacing/>
      <w:jc w:val="center"/>
    </w:pPr>
    <w:rPr>
      <w:rFonts w:asciiTheme="minorBidi" w:eastAsiaTheme="majorEastAsia" w:hAnsiTheme="minorBidi"/>
      <w:b w:val="0"/>
      <w:bCs w:val="0"/>
      <w:spacing w:val="-10"/>
      <w:kern w:val="28"/>
      <w:sz w:val="60"/>
      <w:szCs w:val="60"/>
    </w:rPr>
  </w:style>
  <w:style w:type="character" w:customStyle="1" w:styleId="TitleChar">
    <w:name w:val="Title Char"/>
    <w:basedOn w:val="DefaultParagraphFont"/>
    <w:link w:val="Title"/>
    <w:uiPriority w:val="10"/>
    <w:rsid w:val="00A722D5"/>
    <w:rPr>
      <w:rFonts w:asciiTheme="minorBidi" w:eastAsiaTheme="majorEastAsia" w:hAnsiTheme="minorBidi"/>
      <w:b/>
      <w:bCs/>
      <w:spacing w:val="-10"/>
      <w:kern w:val="28"/>
      <w:sz w:val="60"/>
      <w:szCs w:val="60"/>
    </w:rPr>
  </w:style>
  <w:style w:type="paragraph" w:styleId="Subtitle">
    <w:name w:val="Subtitle"/>
    <w:basedOn w:val="Normal"/>
    <w:next w:val="Normal"/>
    <w:link w:val="SubtitleChar"/>
    <w:uiPriority w:val="11"/>
    <w:qFormat/>
    <w:rsid w:val="00A722D5"/>
    <w:pPr>
      <w:numPr>
        <w:ilvl w:val="1"/>
      </w:numPr>
      <w:jc w:val="center"/>
    </w:pPr>
    <w:rPr>
      <w:rFonts w:asciiTheme="minorBidi" w:eastAsiaTheme="minorEastAsia" w:hAnsiTheme="minorBidi"/>
      <w:b w:val="0"/>
      <w:bCs w:val="0"/>
      <w:spacing w:val="15"/>
      <w:szCs w:val="24"/>
    </w:rPr>
  </w:style>
  <w:style w:type="character" w:customStyle="1" w:styleId="SubtitleChar">
    <w:name w:val="Subtitle Char"/>
    <w:basedOn w:val="DefaultParagraphFont"/>
    <w:link w:val="Subtitle"/>
    <w:uiPriority w:val="11"/>
    <w:rsid w:val="00A722D5"/>
    <w:rPr>
      <w:rFonts w:asciiTheme="minorBidi" w:eastAsiaTheme="minorEastAsia" w:hAnsiTheme="minorBidi"/>
      <w:b/>
      <w:bCs/>
      <w:spacing w:val="15"/>
      <w:sz w:val="24"/>
      <w:szCs w:val="24"/>
    </w:rPr>
  </w:style>
  <w:style w:type="character" w:styleId="Strong">
    <w:name w:val="Strong"/>
    <w:basedOn w:val="DefaultParagraphFont"/>
    <w:uiPriority w:val="22"/>
    <w:qFormat/>
    <w:rsid w:val="00A722D5"/>
    <w:rPr>
      <w:rFonts w:asciiTheme="minorBidi" w:hAnsiTheme="minorBidi"/>
      <w:b/>
      <w:bCs/>
      <w:sz w:val="28"/>
      <w:szCs w:val="28"/>
    </w:rPr>
  </w:style>
  <w:style w:type="character" w:customStyle="1" w:styleId="Heading1Char">
    <w:name w:val="Heading 1 Char"/>
    <w:basedOn w:val="DefaultParagraphFont"/>
    <w:link w:val="Heading1"/>
    <w:uiPriority w:val="9"/>
    <w:rsid w:val="00FE501F"/>
    <w:rPr>
      <w:rFonts w:asciiTheme="minorBidi" w:eastAsiaTheme="majorEastAsia" w:hAnsiTheme="minorBidi"/>
      <w:b/>
      <w:bCs/>
      <w:color w:val="000000" w:themeColor="text1"/>
      <w:sz w:val="32"/>
      <w:szCs w:val="32"/>
      <w:u w:val="single"/>
    </w:rPr>
  </w:style>
  <w:style w:type="character" w:styleId="Emphasis">
    <w:name w:val="Emphasis"/>
    <w:basedOn w:val="DefaultParagraphFont"/>
    <w:uiPriority w:val="20"/>
    <w:qFormat/>
    <w:rsid w:val="00A722D5"/>
    <w:rPr>
      <w:i/>
      <w:iCs/>
    </w:rPr>
  </w:style>
  <w:style w:type="character" w:styleId="SubtleEmphasis">
    <w:name w:val="Subtle Emphasis"/>
    <w:basedOn w:val="DefaultParagraphFont"/>
    <w:uiPriority w:val="19"/>
    <w:qFormat/>
    <w:rsid w:val="00A722D5"/>
    <w:rPr>
      <w:i/>
      <w:iCs/>
      <w:color w:val="404040" w:themeColor="text1" w:themeTint="BF"/>
    </w:rPr>
  </w:style>
  <w:style w:type="paragraph" w:styleId="NoSpacing">
    <w:name w:val="No Spacing"/>
    <w:basedOn w:val="Normal"/>
    <w:autoRedefine/>
    <w:uiPriority w:val="1"/>
    <w:qFormat/>
    <w:rsid w:val="006B152F"/>
    <w:rPr>
      <w:b w:val="0"/>
      <w:bCs w:val="0"/>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jpg"/><Relationship Id="rId10" Type="http://schemas.openxmlformats.org/officeDocument/2006/relationships/image" Target="media/image2.jp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3AAE911AE6FB4581A816E8AF50B31B" ma:contentTypeVersion="8" ma:contentTypeDescription="Create a new document." ma:contentTypeScope="" ma:versionID="57790abfd3c2bac21a72f34995ef1260">
  <xsd:schema xmlns:xsd="http://www.w3.org/2001/XMLSchema" xmlns:xs="http://www.w3.org/2001/XMLSchema" xmlns:p="http://schemas.microsoft.com/office/2006/metadata/properties" xmlns:ns3="8a42a321-b9da-4b34-b6ec-8b89d43c4cdf" xmlns:ns4="6fc9607f-85a5-406e-bd51-19d8d2236aeb" targetNamespace="http://schemas.microsoft.com/office/2006/metadata/properties" ma:root="true" ma:fieldsID="6da06a709d5847b57b501aa32bc739c7" ns3:_="" ns4:_="">
    <xsd:import namespace="8a42a321-b9da-4b34-b6ec-8b89d43c4cdf"/>
    <xsd:import namespace="6fc9607f-85a5-406e-bd51-19d8d2236ae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42a321-b9da-4b34-b6ec-8b89d43c4cd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c9607f-85a5-406e-bd51-19d8d2236ae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1343E-4E01-4FC1-B839-1B4A90E53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42a321-b9da-4b34-b6ec-8b89d43c4cdf"/>
    <ds:schemaRef ds:uri="6fc9607f-85a5-406e-bd51-19d8d2236a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C3CF6A-46F2-4C9C-8D90-8152DD23A942}">
  <ds:schemaRefs>
    <ds:schemaRef ds:uri="http://schemas.microsoft.com/sharepoint/v3/contenttype/forms"/>
  </ds:schemaRefs>
</ds:datastoreItem>
</file>

<file path=customXml/itemProps3.xml><?xml version="1.0" encoding="utf-8"?>
<ds:datastoreItem xmlns:ds="http://schemas.openxmlformats.org/officeDocument/2006/customXml" ds:itemID="{0EBEC454-96AF-4B08-983A-161FA30453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859</Words>
  <Characters>4902</Characters>
  <Application>Microsoft Office Word</Application>
  <DocSecurity>0</DocSecurity>
  <Lines>40</Lines>
  <Paragraphs>11</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SCENE 1</vt:lpstr>
      <vt:lpstr>SCENE TWO</vt:lpstr>
    </vt:vector>
  </TitlesOfParts>
  <Company/>
  <LinksUpToDate>false</LinksUpToDate>
  <CharactersWithSpaces>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Conroy</dc:creator>
  <cp:keywords/>
  <dc:description/>
  <cp:lastModifiedBy>Peter Conroy</cp:lastModifiedBy>
  <cp:revision>4</cp:revision>
  <cp:lastPrinted>2021-03-04T17:23:00Z</cp:lastPrinted>
  <dcterms:created xsi:type="dcterms:W3CDTF">2021-03-04T16:41:00Z</dcterms:created>
  <dcterms:modified xsi:type="dcterms:W3CDTF">2021-03-04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3AAE911AE6FB4581A816E8AF50B31B</vt:lpwstr>
  </property>
</Properties>
</file>